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a2b342e32834a2b875382c9ed541af0ea470186"/>
    <w:p>
      <w:pPr>
        <w:pStyle w:val="Heading1"/>
      </w:pPr>
      <w:r>
        <w:t xml:space="preserve">Internship Application Letter: Marine Engineer Internship Opportunity in Germany Frankfur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Frankfurt am Main, Germany</w:t>
      </w:r>
    </w:p>
    <w:p>
      <w:pPr>
        <w:pStyle w:val="BodyText"/>
      </w:pPr>
      <w:r>
        <w:t xml:space="preserve">Dear Hiring Manager,</w:t>
      </w:r>
    </w:p>
    <w:p>
      <w:pPr>
        <w:pStyle w:val="BodyText"/>
      </w:pPr>
      <w:r>
        <w:t xml:space="preserve">I am writing with enthusiastic interest in the Marine Engineer Internship position at your esteemed organization in Frankfurt, Germany. As a dedicated and technically proficient engineering student at the Technical University of Hamburg (TU Hamburg), I have meticulously aligned my academic pursuits and practical experiences with the specific demands of maritime engineering within Germany’s dynamic logistics hub—Frankfurt. This Internship Application Letter serves as my formal expression of commitment to contribute meaningfully to your team while advancing my expertise as a future Marine Engineer in one of Europe’s most significant shipping and trade centers.</w:t>
      </w:r>
    </w:p>
    <w:p>
      <w:pPr>
        <w:pStyle w:val="BodyText"/>
      </w:pPr>
      <w:r>
        <w:t xml:space="preserve">My fascination with marine engineering began during a semester-long study abroad at the University of Duisburg-Essen, where I immersed myself in the technical intricacies of ship propulsion systems and hull integrity. However, it was my subsequent research project on "Sustainable Propulsion Systems for Rhine River Vessels" that solidified my aspiration to specialize within Germany’s inland waterway ecosystem—a critical artery for Frankfurt’s role as a central logistics node. I recognized that the strategic positioning of Frankfurt—serving as Germany's financial capital and gateway to European supply chains—demands marine engineers who understand both cutting-edge technology and the operational realities of riverine navigation, which is where my focus has been honed. This project required me to analyze data from Deutsche Bucht (the German Federal Maritime and Hydrographic Agency) on vessel traffic patterns along the Rhine-Main-Danube corridor, directly linking my academic work to Frankfurt’s economic infrastructure.</w:t>
      </w:r>
    </w:p>
    <w:p>
      <w:pPr>
        <w:pStyle w:val="BodyText"/>
      </w:pPr>
      <w:r>
        <w:t xml:space="preserve">My academic curriculum has rigorously prepared me for the technical demands of a Marine Engineer internship. Courses such as "Ship Machinery Systems," "Fluid Dynamics in Marine Applications," and "Marine Environmental Compliance" have equipped me with proficiency in CAD software (SolidWorks, AutoCAD), simulation tools (ANSYS), and adherence to international standards like SOLAS 2023 and German DIN regulations. I completed a 6-month technical internship at Hamburger Hafen und Logistik AG (HHLA) where I assisted in optimizing cargo handling processes for container vessels at the Port of Hamburg—a location that, while geographically distinct, reinforced my understanding of Germany’s maritime supply chain interconnectedness with Frankfurt’s logistics ecosystem. This experience taught me to navigate complex engineering challenges under tight deadlines while collaborating with cross-functional teams from shipyards and port authorities—skills directly transferable to supporting your operations in Frankfurt.</w:t>
      </w:r>
    </w:p>
    <w:p>
      <w:pPr>
        <w:pStyle w:val="BodyText"/>
      </w:pPr>
      <w:r>
        <w:t xml:space="preserve">What particularly draws me to this opportunity in **Germany Frankfurt** is the unparalleled convergence of maritime innovation and economic strategy here. Unlike traditional coastal hubs like Hamburg or Bremerhaven, Frankfurt’s inland location makes it a nerve center for shipping logistics, vessel chartering, and regulatory coordination for Europe’s waterways. Companies operating from Frankfurt often manage fleets navigating the Rhine River system—a vital route connecting Rotterdam to Switzerland—and require engineers who grasp both the technical nuances of rivercraft and the commercial imperatives driving efficiency. I am eager to apply my knowledge of waste heat recovery systems (developed during a university project) to enhance fuel efficiency for inland vessels, directly supporting Germany’s ambitious "Green Shipping Corridor" initiative along the Rhine. My fluency in German (C1 level) and ability to communicate technical details clearly—honed through presenting at the German Maritime Institute conference in Hamburg—will enable me to integrate seamlessly into your team and contribute from day one.</w:t>
      </w:r>
    </w:p>
    <w:p>
      <w:pPr>
        <w:pStyle w:val="BodyText"/>
      </w:pPr>
      <w:r>
        <w:t xml:space="preserve">I understand that a Marine Engineer intern at your Frankfurt-based organization will be expected to support critical projects such as vessel inspections, propulsion system diagnostics, and sustainability compliance reporting. My hands-on experience with engine performance monitoring tools like Wartsila’s NaviSystem during my HHLA internship aligns precisely with these responsibilities. For example, I identified a 7% efficiency loss in a tugboat’s auxiliary engine through data analysis—a finding that contributed to an overhaul plan reducing operational costs by €15K annually. This initiative demonstrated my ability to translate technical observations into actionable solutions, a quality I am eager to bring to your Frankfurt office as part of the Marine Engineer internship.</w:t>
      </w:r>
    </w:p>
    <w:p>
      <w:pPr>
        <w:pStyle w:val="BodyText"/>
      </w:pPr>
      <w:r>
        <w:t xml:space="preserve">Furthermore, my commitment extends beyond technical skill. I actively participate in the German Society for Marine Engineering (DGM) student chapter, where we collaborate with industry leaders on workshops about decarbonization technologies. This engagement has deepened my understanding of Germany’s regulatory landscape and reinforced my desire to contribute to sustainable maritime practices from within Frankfurt—a city at the forefront of Europe’s green transition. I am confident that my proactive approach, combined with a genuine passion for German engineering excellence, will allow me to support your mission while learning from your team’s expertise.</w:t>
      </w:r>
    </w:p>
    <w:p>
      <w:pPr>
        <w:pStyle w:val="BodyText"/>
      </w:pPr>
      <w:r>
        <w:t xml:space="preserve">The opportunity to contribute as a Marine Engineer intern in **Germany Frankfurt** represents the perfect alignment of my academic trajectory and professional aspirations. I am deeply impressed by [Company Name]’s leadership in [mention specific project or value—e.g., "innovative river vessel design" or "sustainable port logistics"], and I am eager to support your efforts through rigorous analysis, innovative problem-solving, and a steadfast commitment to operational excellence. My resume, attached for your review, provides further detail on my qualifications and projects.</w:t>
      </w:r>
    </w:p>
    <w:p>
      <w:pPr>
        <w:pStyle w:val="BodyText"/>
      </w:pPr>
      <w:r>
        <w:t xml:space="preserve">Thank you for considering my application for this Internship Application Letter. I am enthusiastic about the possibility of discussing how my skills in marine systems engineering can support your Frankfurt-based operations. I am available at your earliest convenience for an interview and can be reached via email at [Your Email] or phone at [Your Phone Number]. I look forward to the prospect of contributing to the future of maritime engineering in Germany’s most strategically vital city.</w:t>
      </w:r>
    </w:p>
    <w:p>
      <w:pPr>
        <w:pStyle w:val="BodyText"/>
      </w:pPr>
      <w:r>
        <w:t xml:space="preserve">Sincerely,</w:t>
      </w:r>
    </w:p>
    <w:p>
      <w:pPr>
        <w:pStyle w:val="BodyText"/>
      </w:pPr>
      <w:r>
        <w:t xml:space="preserve">[Your Full Name]</w:t>
      </w:r>
      <w:r>
        <w:br/>
      </w:r>
      <w:r>
        <w:t xml:space="preserve">[Your Student ID, if applicable]</w:t>
      </w:r>
      <w:r>
        <w:br/>
      </w:r>
      <w:r>
        <w:t xml:space="preserve">Master of Marine Engineering Candidate</w:t>
      </w:r>
      <w:r>
        <w:br/>
      </w:r>
      <w:r>
        <w:t xml:space="preserve">Technical University of Hamburg (TU Ham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in Germany Frankfurt</dc:title>
  <dc:creator/>
  <dc:language>en</dc:language>
  <cp:keywords/>
  <dcterms:created xsi:type="dcterms:W3CDTF">2026-07-21T01:37:20Z</dcterms:created>
  <dcterms:modified xsi:type="dcterms:W3CDTF">2026-07-21T01:37:20Z</dcterms:modified>
</cp:coreProperties>
</file>

<file path=docProps/custom.xml><?xml version="1.0" encoding="utf-8"?>
<Properties xmlns="http://schemas.openxmlformats.org/officeDocument/2006/custom-properties" xmlns:vt="http://schemas.openxmlformats.org/officeDocument/2006/docPropsVTypes"/>
</file>